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Wellington</w:t>
      </w:r>
    </w:p>
    <w:bookmarkStart w:id="25" w:name="cover-letter"/>
    <w:p>
      <w:pPr>
        <w:pStyle w:val="Heading1"/>
      </w:pPr>
      <w:r>
        <w:t xml:space="preserve">Cover Letter</w:t>
      </w:r>
    </w:p>
    <w:p>
      <w:pPr>
        <w:pStyle w:val="FirstParagraph"/>
      </w:pPr>
      <w:r>
        <w:t xml:space="preserve">Dear [Employer's Name or Hiring Team],</w:t>
      </w:r>
    </w:p>
    <w:p>
      <w:pPr>
        <w:pStyle w:val="BodyText"/>
      </w:pPr>
      <w:r>
        <w:t xml:space="preserve">I am writing to express my enthusiastic interest in the Nurse position at [Hospital/Healthcare Facility Name] in New Zealand Wellington. As a dedicated and compassionate nurse with over [X years] of experience in patient care, I am eager to contribute my skills, knowledge, and passion for healthcare to support the vital work being done in this dynamic region. New Zealand Wellington has always been a place where innovation, cultural sensitivity, and community-focused care align with my professional values, making this opportunity particularly meaningful to me.</w:t>
      </w:r>
    </w:p>
    <w:bookmarkStart w:id="20" w:name="professional-background-and-expertise"/>
    <w:p>
      <w:pPr>
        <w:pStyle w:val="Heading2"/>
      </w:pPr>
      <w:r>
        <w:t xml:space="preserve">Professional Background and Expertise</w:t>
      </w:r>
    </w:p>
    <w:p>
      <w:pPr>
        <w:pStyle w:val="FirstParagraph"/>
      </w:pPr>
      <w:r>
        <w:t xml:space="preserve">As a registered Nurse with [Your Nursing License Number or Certification], I have consistently prioritized patient-centered care across diverse clinical settings. My career has spanned [mention specific areas, e.g., "acute care, community health, and mental health services"], allowing me to develop a versatile skill set that includes critical thinking, effective communication, and adaptability in fast-paced environments. Whether working in a hospital ward or supporting patients in their homes, I have always approached my role with empathy and a commitment to improving outcomes for individuals and families.</w:t>
      </w:r>
    </w:p>
    <w:p>
      <w:pPr>
        <w:pStyle w:val="BodyText"/>
      </w:pPr>
      <w:r>
        <w:t xml:space="preserve">In [Previous Employment/Job Title], I was responsible for [briefly describe key responsibilities: e.g., "assessing patient needs, administering treatments, coordinating care with multidisciplinary teams, and educating patients on managing chronic conditions"]. This role reinforced my ability to thrive in collaborative environments while maintaining the highest standards of clinical excellence. My experience with [specific skills or technologies: e.g., "electronic health records (EHRs), wound care, and geriatric nursing"] has equipped me to address the unique challenges faced by patients in New Zealand Wellington's healthcare system.</w:t>
      </w:r>
    </w:p>
    <w:bookmarkEnd w:id="20"/>
    <w:bookmarkStart w:id="21" w:name="X064be1d9ac128c8c30eca9e594fb97794b4d37c"/>
    <w:p>
      <w:pPr>
        <w:pStyle w:val="Heading2"/>
      </w:pPr>
      <w:r>
        <w:t xml:space="preserve">Understanding of New Zealand Wellington's Healthcare Landscape</w:t>
      </w:r>
    </w:p>
    <w:p>
      <w:pPr>
        <w:pStyle w:val="FirstParagraph"/>
      </w:pPr>
      <w:r>
        <w:t xml:space="preserve">New Zealand Wellington is renowned for its progressive healthcare initiatives and commitment to equitable access for all communities. The region’s emphasis on [mention specific aspects: e.g., "Māori health equity, rural healthcare expansion, or mental health services"] resonates deeply with my professional goals. I have followed the work of organizations such as Te Whatu Ora (Health New Zealand) and local institutions like Wellington Hospital, which exemplify the importance of culturally safe care and innovation in delivering quality services.</w:t>
      </w:r>
    </w:p>
    <w:p>
      <w:pPr>
        <w:pStyle w:val="BodyText"/>
      </w:pPr>
      <w:r>
        <w:t xml:space="preserve">Living and working in Wellington would allow me to contribute to a healthcare system that values [specific values: e.g., "holistic care, intercultural collaboration, or environmental sustainability"]. I am particularly inspired by Wellington’s focus on integrating Māori perspectives into nursing practice through initiatives like the Māori Health Strategy. My commitment to cultural competence is reflected in my training and experience working with diverse populations, including [mention any relevant experience: e.g., "Māori communities, Pacific Islander patients, or refugee groups"].</w:t>
      </w:r>
    </w:p>
    <w:bookmarkEnd w:id="21"/>
    <w:bookmarkStart w:id="22" w:name="why-new-zealand-wellington"/>
    <w:p>
      <w:pPr>
        <w:pStyle w:val="Heading2"/>
      </w:pPr>
      <w:r>
        <w:t xml:space="preserve">Why New Zealand Wellington?</w:t>
      </w:r>
    </w:p>
    <w:p>
      <w:pPr>
        <w:pStyle w:val="FirstParagraph"/>
      </w:pPr>
      <w:r>
        <w:t xml:space="preserve">New Zealand Wellington offers a unique blend of urban healthcare challenges and opportunities to make a meaningful impact. The city’s vibrant communities, coupled with its emphasis on [specific aspects: e.g., "preventative care, public health education, or advanced medical research"], aligns perfectly with my desire to grow as a nurse while serving others. I am especially drawn to the chance to work in a region where healthcare professionals are encouraged to innovate and collaborate across disciplines.</w:t>
      </w:r>
    </w:p>
    <w:p>
      <w:pPr>
        <w:pStyle w:val="BodyText"/>
      </w:pPr>
      <w:r>
        <w:t xml:space="preserve">Additionally, Wellington’s natural beauty and strong sense of community make it an ideal place for both professional and personal fulfillment. As someone who values work-life balance, I appreciate the opportunities to engage with outdoor activities, cultural events, and a supportive local network that fosters well-being for healthcare workers.</w:t>
      </w:r>
    </w:p>
    <w:bookmarkEnd w:id="22"/>
    <w:bookmarkStart w:id="23" w:name="personal-qualities-and-commitment"/>
    <w:p>
      <w:pPr>
        <w:pStyle w:val="Heading2"/>
      </w:pPr>
      <w:r>
        <w:t xml:space="preserve">Personal Qualities and Commitment</w:t>
      </w:r>
    </w:p>
    <w:p>
      <w:pPr>
        <w:pStyle w:val="FirstParagraph"/>
      </w:pPr>
      <w:r>
        <w:t xml:space="preserve">What sets me apart as a nurse is my unwavering dedication to patient advocacy and continuous learning. I believe that every individual deserves care that is not only technically sound but also compassionate and respectful. My ability to remain calm under pressure, communicate effectively with patients and families, and adapt to evolving situations has been instrumental in my success as a healthcare provider.</w:t>
      </w:r>
    </w:p>
    <w:p>
      <w:pPr>
        <w:pStyle w:val="BodyText"/>
      </w:pPr>
      <w:r>
        <w:t xml:space="preserve">Furthermore, I am committed to staying current with advancements in nursing practice through ongoing education. Recently, I completed [mention any relevant courses or certifications: e.g., "a postgraduate course in geriatric care" or "a workshop on trauma-informed care"]. This commitment ensures that I can provide the most up-to-date and effective care to patients in New Zealand Wellington.</w:t>
      </w:r>
    </w:p>
    <w:bookmarkEnd w:id="23"/>
    <w:bookmarkStart w:id="24" w:name="conclusion"/>
    <w:p>
      <w:pPr>
        <w:pStyle w:val="Heading2"/>
      </w:pPr>
      <w:r>
        <w:t xml:space="preserve">Conclusion</w:t>
      </w:r>
    </w:p>
    <w:p>
      <w:pPr>
        <w:pStyle w:val="FirstParagraph"/>
      </w:pPr>
      <w:r>
        <w:t xml:space="preserve">I am excited about the possibility of joining [Hospital/Healthcare Facility Name] and contributing to its mission of delivering exceptional healthcare to the people of New Zealand Wellington. My combination of clinical expertise, cultural awareness, and passion for patient care makes me a strong candidate for this role. I would be honored to discuss how my background aligns with your needs and how I can support your team’s goals.</w:t>
      </w:r>
    </w:p>
    <w:p>
      <w:pPr>
        <w:pStyle w:val="BodyText"/>
      </w:pPr>
      <w:r>
        <w:t xml:space="preserve">Thank you for considering my application. I look forward to the opportunity to speak with you further about this exciting position.</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Application for New Zealand Wellington</dc:title>
  <dc:creator/>
  <dc:language>en</dc:language>
  <cp:keywords/>
  <dcterms:created xsi:type="dcterms:W3CDTF">2026-07-24T13:17:37Z</dcterms:created>
  <dcterms:modified xsi:type="dcterms:W3CDTF">2026-07-24T13:17:37Z</dcterms:modified>
</cp:coreProperties>
</file>

<file path=docProps/custom.xml><?xml version="1.0" encoding="utf-8"?>
<Properties xmlns="http://schemas.openxmlformats.org/officeDocument/2006/custom-properties" xmlns:vt="http://schemas.openxmlformats.org/officeDocument/2006/docPropsVTypes"/>
</file>